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8E2FD23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  <w:ins w:id="0" w:author="AsiaInfo0120" w:date="2022-01-20T17:07:00Z">
        <w:r w:rsidR="002176C3">
          <w:rPr>
            <w:b/>
            <w:i/>
            <w:noProof/>
            <w:sz w:val="28"/>
          </w:rPr>
          <w:t>rev</w:t>
        </w:r>
      </w:ins>
      <w:ins w:id="1" w:author="AsiaInfo0120" w:date="2022-01-24T19:16:00Z">
        <w:r w:rsidR="006475DE">
          <w:rPr>
            <w:rFonts w:hint="eastAsia"/>
            <w:b/>
            <w:i/>
            <w:noProof/>
            <w:sz w:val="28"/>
            <w:lang w:eastAsia="zh-CN"/>
          </w:rPr>
          <w:t>2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2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3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4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5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5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1ED3784C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6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7" w:author="AsiaInfo0120" w:date="2022-01-21T11:28:00Z">
        <w:r w:rsidR="00467C4F">
          <w:t xml:space="preserve"> for external customer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8" w:name="_Toc89291426"/>
      <w:r w:rsidRPr="004D3578">
        <w:t>2</w:t>
      </w:r>
      <w:r w:rsidRPr="004D3578">
        <w:tab/>
        <w:t>References</w:t>
      </w:r>
      <w:bookmarkEnd w:id="8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9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0" w:author="AsiaInfo" w:date="2022-01-07T20:47:00Z"/>
          <w:lang w:eastAsia="ko-KR"/>
        </w:rPr>
      </w:pPr>
      <w:ins w:id="11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2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3" w:author="AsiaInfo0120" w:date="2022-01-21T11:31:00Z">
        <w:r w:rsidR="00467C4F">
          <w:rPr>
            <w:lang w:eastAsia="ko-KR"/>
          </w:rPr>
          <w:t xml:space="preserve"> for </w:t>
        </w:r>
      </w:ins>
      <w:ins w:id="14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1098B9F4" w:rsidR="003113D6" w:rsidRDefault="003113D6" w:rsidP="003113D6">
      <w:pPr>
        <w:rPr>
          <w:ins w:id="15" w:author="AsiaInfo" w:date="2022-01-07T20:47:00Z"/>
          <w:rFonts w:eastAsia="Malgun Gothic"/>
          <w:lang w:eastAsia="ko-KR"/>
        </w:rPr>
      </w:pPr>
      <w:ins w:id="16" w:author="AsiaInfo" w:date="2022-01-07T20:47:00Z">
        <w:r>
          <w:rPr>
            <w:rFonts w:eastAsia="Malgun Gothic" w:hint="eastAsia"/>
            <w:lang w:eastAsia="zh-CN"/>
          </w:rPr>
          <w:t>A</w:t>
        </w:r>
        <w:r>
          <w:rPr>
            <w:rFonts w:eastAsia="Malgun Gothic"/>
            <w:lang w:eastAsia="ko-KR"/>
          </w:rPr>
          <w:t>n</w:t>
        </w:r>
        <w:r w:rsidRPr="00973E7E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xposed MnS</w:t>
        </w:r>
        <w:r>
          <w:rPr>
            <w:rFonts w:eastAsia="Malgun Gothic"/>
            <w:lang w:val="en-US" w:eastAsia="zh-CN"/>
          </w:rPr>
          <w:t xml:space="preserve"> can be</w:t>
        </w:r>
        <w:r>
          <w:rPr>
            <w:rFonts w:eastAsia="Malgun Gothic" w:hint="eastAsia"/>
            <w:lang w:eastAsia="zh-CN"/>
          </w:rPr>
          <w:t xml:space="preserve"> </w:t>
        </w:r>
        <w:r w:rsidRPr="00973E7E">
          <w:rPr>
            <w:rFonts w:eastAsia="Malgun Gothic"/>
            <w:lang w:eastAsia="ko-KR"/>
          </w:rPr>
          <w:t>register</w:t>
        </w:r>
        <w:r>
          <w:rPr>
            <w:rFonts w:eastAsia="Malgun Gothic" w:hint="eastAsia"/>
            <w:lang w:eastAsia="zh-CN"/>
          </w:rPr>
          <w:t>ed</w:t>
        </w:r>
        <w:r>
          <w:rPr>
            <w:rFonts w:eastAsia="Malgun Gothic"/>
            <w:lang w:eastAsia="ko-KR"/>
          </w:rPr>
          <w:t xml:space="preserve"> to a</w:t>
        </w:r>
        <w:r w:rsidRPr="00973E7E">
          <w:rPr>
            <w:rFonts w:eastAsia="Malgun Gothic"/>
            <w:lang w:eastAsia="ko-KR"/>
          </w:rPr>
          <w:t xml:space="preserve"> supported discovery system</w:t>
        </w:r>
        <w:r>
          <w:rPr>
            <w:rFonts w:eastAsia="Malgun Gothic"/>
            <w:lang w:eastAsia="ko-KR"/>
          </w:rPr>
          <w:t xml:space="preserve">. The </w:t>
        </w:r>
        <w:del w:id="17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18" w:author="AsiaInfo0120" w:date="2022-01-24T19:17:00Z">
        <w:r w:rsidR="001629C4">
          <w:rPr>
            <w:rFonts w:eastAsia="Malgun Gothic"/>
            <w:lang w:eastAsia="ko-KR"/>
          </w:rPr>
          <w:t>MnS data for exposed MnS</w:t>
        </w:r>
      </w:ins>
      <w:ins w:id="19" w:author="AsiaInfo" w:date="2022-01-07T20:47:00Z">
        <w:r>
          <w:rPr>
            <w:rFonts w:eastAsia="Malgun Gothic"/>
            <w:lang w:eastAsia="ko-KR"/>
          </w:rPr>
          <w:t xml:space="preserve"> can be accessed by different kind</w:t>
        </w:r>
      </w:ins>
      <w:ins w:id="20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1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22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23" w:author="AsiaInfo" w:date="2022-01-07T20:47:00Z">
        <w:r>
          <w:rPr>
            <w:rFonts w:eastAsia="Malgun Gothic"/>
            <w:lang w:eastAsia="ko-KR"/>
          </w:rPr>
          <w:t xml:space="preserve"> based on different use causes. </w:t>
        </w:r>
      </w:ins>
    </w:p>
    <w:p w14:paraId="503EEB40" w14:textId="1EF9FE21" w:rsidR="003113D6" w:rsidRDefault="003113D6" w:rsidP="003113D6">
      <w:pPr>
        <w:rPr>
          <w:ins w:id="24" w:author="AsiaInfo" w:date="2022-01-07T20:47:00Z"/>
          <w:lang w:eastAsia="zh-CN"/>
        </w:rPr>
      </w:pPr>
      <w:ins w:id="25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26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7" w:author="AsiaInfo0120" w:date="2022-01-24T19:17:00Z">
        <w:r w:rsidR="001629C4">
          <w:rPr>
            <w:lang w:eastAsia="zh-CN"/>
          </w:rPr>
          <w:t>MnS data for exposed MnS</w:t>
        </w:r>
      </w:ins>
      <w:ins w:id="28" w:author="AsiaInfo" w:date="2022-01-07T20:47:00Z">
        <w:r w:rsidRPr="007C3509">
          <w:rPr>
            <w:lang w:eastAsia="zh-CN"/>
          </w:rPr>
          <w:t xml:space="preserve"> from the </w:t>
        </w:r>
        <w:del w:id="29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30" w:author="AsiaInfo0120" w:date="2022-01-21T11:51:00Z">
        <w:r w:rsidR="007B7E3B">
          <w:rPr>
            <w:lang w:eastAsia="zh-CN"/>
          </w:rPr>
          <w:t xml:space="preserve"> for external customer</w:t>
        </w:r>
      </w:ins>
      <w:ins w:id="31" w:author="AsiaInfo" w:date="2022-01-07T20:47:00Z">
        <w:r w:rsidRPr="007C3509">
          <w:rPr>
            <w:lang w:eastAsia="zh-CN"/>
          </w:rPr>
          <w:t xml:space="preserve"> on behalf of the NSC</w:t>
        </w:r>
        <w:r>
          <w:rPr>
            <w:lang w:eastAsia="zh-CN"/>
          </w:rPr>
          <w:t>.</w:t>
        </w:r>
      </w:ins>
    </w:p>
    <w:p w14:paraId="18D3DC74" w14:textId="5C1AC460" w:rsidR="003113D6" w:rsidRPr="00151743" w:rsidRDefault="003113D6" w:rsidP="003113D6">
      <w:pPr>
        <w:rPr>
          <w:ins w:id="32" w:author="AsiaInfo" w:date="2022-01-07T20:47:00Z"/>
          <w:rFonts w:eastAsia="Malgun Gothic"/>
          <w:lang w:eastAsia="zh-CN"/>
        </w:rPr>
      </w:pPr>
      <w:ins w:id="33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 xml:space="preserve">xposure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an access </w:t>
        </w:r>
        <w:del w:id="34" w:author="AsiaInfo0120" w:date="2022-01-21T11:52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35" w:author="AsiaInfo0120" w:date="2022-01-21T11:52:00Z">
        <w:r w:rsidR="007B7E3B" w:rsidRPr="007B7E3B">
          <w:rPr>
            <w:lang w:eastAsia="zh-CN"/>
          </w:rPr>
          <w:t xml:space="preserve">providing discovery </w:t>
        </w:r>
      </w:ins>
      <w:ins w:id="36" w:author="AsiaInfo0120" w:date="2022-01-24T19:30:00Z">
        <w:r w:rsidR="00834E24">
          <w:rPr>
            <w:lang w:eastAsia="zh-CN"/>
          </w:rPr>
          <w:t xml:space="preserve">service </w:t>
        </w:r>
      </w:ins>
      <w:ins w:id="37" w:author="AsiaInfo0120" w:date="2022-01-21T11:52:00Z">
        <w:r w:rsidR="007B7E3B" w:rsidRPr="007B7E3B">
          <w:rPr>
            <w:lang w:eastAsia="zh-CN"/>
          </w:rPr>
          <w:t>for the exposed MnS</w:t>
        </w:r>
        <w:r w:rsidR="007B7E3B" w:rsidRPr="007C3509">
          <w:rPr>
            <w:lang w:eastAsia="zh-CN"/>
          </w:rPr>
          <w:t xml:space="preserve"> </w:t>
        </w:r>
      </w:ins>
      <w:ins w:id="38" w:author="AsiaInfo" w:date="2022-01-07T20:47:00Z">
        <w:r>
          <w:rPr>
            <w:lang w:eastAsia="zh-CN"/>
          </w:rPr>
          <w:t xml:space="preserve">after </w:t>
        </w:r>
        <w:r w:rsidRPr="00F36F23">
          <w:rPr>
            <w:lang w:eastAsia="zh-CN"/>
          </w:rPr>
          <w:t>authentication</w:t>
        </w:r>
        <w:r>
          <w:rPr>
            <w:lang w:eastAsia="zh-CN"/>
          </w:rPr>
          <w:t>.</w:t>
        </w:r>
      </w:ins>
    </w:p>
    <w:p w14:paraId="12BD1EB1" w14:textId="47CFC24C" w:rsidR="003113D6" w:rsidRDefault="00A47C15" w:rsidP="003113D6">
      <w:pPr>
        <w:pStyle w:val="a4"/>
        <w:ind w:left="0" w:firstLine="0"/>
        <w:rPr>
          <w:ins w:id="39" w:author="AsiaInfo0120" w:date="2022-01-20T20:45:00Z"/>
          <w:lang w:eastAsia="zh-CN"/>
        </w:rPr>
      </w:pPr>
      <w:ins w:id="40" w:author="AsiaInfo" w:date="2022-01-07T22:49:00Z">
        <w:del w:id="41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304C8AD5" w:rsidR="0048447D" w:rsidRDefault="00490D87" w:rsidP="003113D6">
      <w:pPr>
        <w:pStyle w:val="a4"/>
        <w:ind w:left="0" w:firstLine="0"/>
        <w:rPr>
          <w:ins w:id="42" w:author="AsiaInfo" w:date="2022-01-07T20:47:00Z"/>
          <w:lang w:eastAsia="zh-CN"/>
        </w:rPr>
      </w:pPr>
      <w:ins w:id="43" w:author="AsiaInfo0120" w:date="2022-01-24T19:38:00Z">
        <w:r>
          <w:rPr>
            <w:noProof/>
            <w:lang w:val="en-US" w:eastAsia="zh-CN"/>
          </w:rPr>
          <w:drawing>
            <wp:inline distT="0" distB="0" distL="0" distR="0" wp14:anchorId="0376EA85" wp14:editId="1069489E">
              <wp:extent cx="6120765" cy="2858770"/>
              <wp:effectExtent l="0" t="0" r="0" b="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RP7DReCm48JlVefzW0Qf_nAAK7uElH0QbKEFbMkMn0fuwTeabQg-U-CKMf2vHUFvChF3mZh9hgqhOG_QD99b3HO_MZGAuKiicUcqfeeOLfLK1x5KZdX5N227yldNZgarnU_Jwrux55l9JYlTIEC2RlWuJQUwn5GR357lVnhuv_DLdhzjcOv9qbc-1qTbv70wOkm9WmR3x6L19srsKChAejZh0g4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8587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44" w:author="AsiaInfo" w:date="2022-01-07T20:47:00Z"/>
          <w:noProof/>
        </w:rPr>
      </w:pPr>
      <w:ins w:id="45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46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47" w:author="AsiaInfo0120" w:date="2022-01-24T19:30:00Z">
        <w:r w:rsidR="00834E24">
          <w:rPr>
            <w:lang w:eastAsia="ko-KR"/>
          </w:rPr>
          <w:t xml:space="preserve">service </w:t>
        </w:r>
      </w:ins>
      <w:ins w:id="48" w:author="AsiaInfo0120" w:date="2022-01-21T12:13:00Z">
        <w:r w:rsidR="009F7D6B">
          <w:rPr>
            <w:lang w:eastAsia="ko-KR"/>
          </w:rPr>
          <w:t>f</w:t>
        </w:r>
      </w:ins>
      <w:ins w:id="49" w:author="AsiaInfo0120" w:date="2022-01-21T12:14:00Z">
        <w:r w:rsidR="009F7D6B">
          <w:rPr>
            <w:lang w:eastAsia="ko-KR"/>
          </w:rPr>
          <w:t xml:space="preserve">or exposure </w:t>
        </w:r>
      </w:ins>
      <w:ins w:id="50" w:author="AsiaInfo" w:date="2022-01-07T20:47:00Z">
        <w:r>
          <w:rPr>
            <w:lang w:eastAsia="ko-KR"/>
          </w:rPr>
          <w:t>via BSS</w:t>
        </w:r>
      </w:ins>
    </w:p>
    <w:p w14:paraId="0406F583" w14:textId="023A7987" w:rsidR="003113D6" w:rsidRDefault="003113D6" w:rsidP="003113D6">
      <w:pPr>
        <w:pStyle w:val="a4"/>
        <w:numPr>
          <w:ilvl w:val="0"/>
          <w:numId w:val="24"/>
        </w:numPr>
        <w:rPr>
          <w:ins w:id="51" w:author="AsiaInfo0120" w:date="2022-01-20T20:47:00Z"/>
          <w:lang w:eastAsia="zh-CN"/>
        </w:rPr>
      </w:pPr>
      <w:ins w:id="52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ins>
    </w:p>
    <w:p w14:paraId="1854D7FC" w14:textId="46DF1D67" w:rsidR="0048447D" w:rsidRDefault="0048447D" w:rsidP="003113D6">
      <w:pPr>
        <w:pStyle w:val="a4"/>
        <w:numPr>
          <w:ilvl w:val="0"/>
          <w:numId w:val="24"/>
        </w:numPr>
        <w:rPr>
          <w:ins w:id="53" w:author="AsiaInfo" w:date="2022-01-07T20:47:00Z"/>
          <w:lang w:eastAsia="zh-CN"/>
        </w:rPr>
      </w:pPr>
      <w:ins w:id="54" w:author="AsiaInfo0120" w:date="2022-01-20T20:48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</w:t>
        </w:r>
        <w:r w:rsidR="005D469D">
          <w:rPr>
            <w:rFonts w:hint="eastAsia"/>
            <w:lang w:val="en-US" w:eastAsia="zh-CN"/>
          </w:rPr>
          <w:t>t</w:t>
        </w:r>
        <w:r w:rsidR="005D469D">
          <w:rPr>
            <w:lang w:val="en-US" w:eastAsia="zh-CN"/>
          </w:rPr>
          <w:t xml:space="preserve">o </w:t>
        </w:r>
      </w:ins>
      <w:ins w:id="55" w:author="AsiaInfo0120" w:date="2022-01-20T20:50:00Z">
        <w:r w:rsidR="005D469D">
          <w:rPr>
            <w:lang w:val="en-US" w:eastAsia="zh-CN"/>
          </w:rPr>
          <w:t>consume</w:t>
        </w:r>
      </w:ins>
      <w:ins w:id="56" w:author="AsiaInfo0120" w:date="2022-01-20T20:48:00Z">
        <w:r w:rsidR="005D469D">
          <w:rPr>
            <w:lang w:val="en-US" w:eastAsia="zh-CN"/>
          </w:rPr>
          <w:t xml:space="preserve"> ex</w:t>
        </w:r>
      </w:ins>
      <w:ins w:id="57" w:author="AsiaInfo0120" w:date="2022-01-20T20:49:00Z">
        <w:r w:rsidR="005D469D">
          <w:rPr>
            <w:lang w:val="en-US" w:eastAsia="zh-CN"/>
          </w:rPr>
          <w:t xml:space="preserve">posed </w:t>
        </w:r>
      </w:ins>
      <w:ins w:id="58" w:author="AsiaInfo0120" w:date="2022-01-24T19:17:00Z">
        <w:r w:rsidR="001629C4">
          <w:rPr>
            <w:lang w:val="en-US" w:eastAsia="zh-CN"/>
          </w:rPr>
          <w:t>MnS</w:t>
        </w:r>
      </w:ins>
      <w:ins w:id="59" w:author="AsiaInfo0120" w:date="2022-01-20T20:48:00Z">
        <w:r>
          <w:rPr>
            <w:lang w:val="en-US" w:eastAsia="zh-CN"/>
          </w:rPr>
          <w:t>.</w:t>
        </w:r>
      </w:ins>
    </w:p>
    <w:p w14:paraId="1A054270" w14:textId="5D6B88E0" w:rsidR="003113D6" w:rsidRDefault="003113D6" w:rsidP="005D469D">
      <w:pPr>
        <w:pStyle w:val="a4"/>
        <w:numPr>
          <w:ilvl w:val="0"/>
          <w:numId w:val="24"/>
        </w:numPr>
        <w:rPr>
          <w:ins w:id="60" w:author="AsiaInfo" w:date="2022-01-07T20:47:00Z"/>
          <w:lang w:eastAsia="zh-CN"/>
        </w:rPr>
      </w:pPr>
      <w:ins w:id="61" w:author="AsiaInfo" w:date="2022-01-07T20:47:00Z">
        <w:r w:rsidRPr="008C073D">
          <w:rPr>
            <w:lang w:eastAsia="zh-CN"/>
          </w:rPr>
          <w:t xml:space="preserve">The NSC </w:t>
        </w:r>
        <w:r>
          <w:rPr>
            <w:lang w:eastAsia="zh-CN"/>
          </w:rPr>
          <w:t xml:space="preserve">requests </w:t>
        </w:r>
        <w:r>
          <w:rPr>
            <w:lang w:val="en-US" w:eastAsia="zh-CN"/>
          </w:rPr>
          <w:t xml:space="preserve">to discover the exposed MnS </w:t>
        </w:r>
        <w:r>
          <w:rPr>
            <w:lang w:eastAsia="zh-CN"/>
          </w:rPr>
          <w:t>that has been ordered from BSS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56D27DBB" w14:textId="23172CFC" w:rsidR="003113D6" w:rsidRPr="00503C17" w:rsidRDefault="003113D6" w:rsidP="003113D6">
      <w:pPr>
        <w:pStyle w:val="a4"/>
        <w:numPr>
          <w:ilvl w:val="0"/>
          <w:numId w:val="24"/>
        </w:numPr>
        <w:rPr>
          <w:ins w:id="62" w:author="AsiaInfo" w:date="2022-01-07T20:47:00Z"/>
          <w:lang w:eastAsia="zh-CN"/>
        </w:rPr>
      </w:pPr>
      <w:ins w:id="63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64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65" w:author="AsiaInfo0120" w:date="2022-01-24T19:17:00Z">
        <w:r w:rsidR="001629C4">
          <w:rPr>
            <w:lang w:eastAsia="zh-CN"/>
          </w:rPr>
          <w:t>MnS data for exposed MnS</w:t>
        </w:r>
      </w:ins>
      <w:ins w:id="66" w:author="AsiaInfo" w:date="2022-01-07T20:47:00Z">
        <w:r w:rsidRPr="007C3509">
          <w:rPr>
            <w:lang w:eastAsia="zh-CN"/>
          </w:rPr>
          <w:t xml:space="preserve"> from the </w:t>
        </w:r>
        <w:del w:id="67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68" w:author="AsiaInfo0120" w:date="2022-01-21T12:14:00Z">
        <w:r w:rsidR="009F7D6B">
          <w:rPr>
            <w:lang w:eastAsia="zh-CN"/>
          </w:rPr>
          <w:t xml:space="preserve">for external customer </w:t>
        </w:r>
      </w:ins>
      <w:ins w:id="69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70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71" w:author="AsiaInfo0120" w:date="2022-01-24T19:17:00Z">
        <w:r w:rsidR="001629C4">
          <w:rPr>
            <w:lang w:eastAsia="zh-CN"/>
          </w:rPr>
          <w:t>MnS data for exposed MnS</w:t>
        </w:r>
      </w:ins>
      <w:ins w:id="72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3561CC9A" w:rsidR="003113D6" w:rsidRPr="007238C8" w:rsidRDefault="003113D6" w:rsidP="003113D6">
      <w:pPr>
        <w:pStyle w:val="a4"/>
        <w:ind w:left="929" w:firstLine="0"/>
        <w:rPr>
          <w:ins w:id="73" w:author="AsiaInfo" w:date="2022-01-07T20:47:00Z"/>
          <w:lang w:eastAsia="zh-CN"/>
        </w:rPr>
      </w:pPr>
      <w:ins w:id="74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75" w:author="AsiaInfo0120" w:date="2022-01-20T21:15:00Z">
        <w:r w:rsidR="00C15A9D" w:rsidRPr="005D469D">
          <w:t xml:space="preserve">MnS discovery service producer providing discovery </w:t>
        </w:r>
      </w:ins>
      <w:ins w:id="76" w:author="AsiaInfo0120" w:date="2022-01-24T19:31:00Z">
        <w:r w:rsidR="00834E24">
          <w:t xml:space="preserve">service </w:t>
        </w:r>
      </w:ins>
      <w:ins w:id="77" w:author="AsiaInfo0120" w:date="2022-01-20T21:15:00Z">
        <w:r w:rsidR="00C15A9D" w:rsidRPr="005D469D">
          <w:t>for the exposed MnS</w:t>
        </w:r>
        <w:r w:rsidR="00C15A9D">
          <w:t xml:space="preserve"> to external</w:t>
        </w:r>
      </w:ins>
      <w:ins w:id="78" w:author="AsiaInfo0120" w:date="2022-01-21T11:32:00Z">
        <w:r w:rsidR="00467C4F">
          <w:t xml:space="preserve"> customer</w:t>
        </w:r>
      </w:ins>
      <w:ins w:id="79" w:author="AsiaInfo0120" w:date="2022-01-20T21:15:00Z">
        <w:r w:rsidR="00C15A9D">
          <w:t xml:space="preserve">. </w:t>
        </w:r>
      </w:ins>
      <w:ins w:id="80" w:author="AsiaInfo" w:date="2022-01-07T20:4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del w:id="81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r>
          <w:rPr>
            <w:rFonts w:hint="eastAsia"/>
            <w:lang w:eastAsia="zh-CN"/>
          </w:rPr>
          <w:t>MnS</w:t>
        </w:r>
        <w:r>
          <w:rPr>
            <w:lang w:eastAsia="zh-CN"/>
          </w:rPr>
          <w:t xml:space="preserve"> </w:t>
        </w:r>
        <w:r>
          <w:rPr>
            <w:lang w:val="en-US" w:eastAsia="zh-CN"/>
          </w:rPr>
          <w:t xml:space="preserve">discovery service producer </w:t>
        </w:r>
      </w:ins>
      <w:ins w:id="82" w:author="AsiaInfo0120" w:date="2022-01-21T12:10:00Z">
        <w:r w:rsidR="009F7D6B">
          <w:t>for external customer</w:t>
        </w:r>
        <w:r w:rsidR="009F7D6B">
          <w:rPr>
            <w:lang w:val="en-US" w:eastAsia="zh-CN"/>
          </w:rPr>
          <w:t xml:space="preserve"> </w:t>
        </w:r>
      </w:ins>
      <w:ins w:id="83" w:author="AsiaInfo" w:date="2022-01-07T20:47:00Z">
        <w:r>
          <w:rPr>
            <w:lang w:val="en-US" w:eastAsia="zh-CN"/>
          </w:rPr>
          <w:t xml:space="preserve">can be </w:t>
        </w:r>
        <w:r w:rsidRPr="007C3509">
          <w:rPr>
            <w:lang w:val="en-US" w:eastAsia="zh-CN"/>
          </w:rPr>
          <w:t>internal or external of 3GPP management system</w:t>
        </w:r>
        <w:r>
          <w:rPr>
            <w:lang w:val="en-US" w:eastAsia="zh-CN"/>
          </w:rPr>
          <w:t>.</w:t>
        </w:r>
      </w:ins>
    </w:p>
    <w:p w14:paraId="5F6E1CCE" w14:textId="1D7EF648" w:rsidR="003113D6" w:rsidRDefault="003113D6" w:rsidP="003113D6">
      <w:pPr>
        <w:pStyle w:val="a4"/>
        <w:numPr>
          <w:ilvl w:val="0"/>
          <w:numId w:val="24"/>
        </w:numPr>
        <w:rPr>
          <w:ins w:id="84" w:author="AsiaInfo" w:date="2022-01-07T20:47:00Z"/>
          <w:lang w:eastAsia="zh-CN"/>
        </w:rPr>
      </w:pPr>
      <w:ins w:id="85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86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87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88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89" w:author="AsiaInfo0120" w:date="2022-01-24T19:17:00Z">
        <w:r w:rsidR="001629C4">
          <w:rPr>
            <w:lang w:eastAsia="zh-CN"/>
          </w:rPr>
          <w:t>MnS data for exposed MnS</w:t>
        </w:r>
      </w:ins>
      <w:ins w:id="90" w:author="AsiaInfo" w:date="2022-01-07T20:47:00Z">
        <w:r>
          <w:rPr>
            <w:lang w:eastAsia="zh-CN"/>
          </w:rPr>
          <w:t xml:space="preserve"> to BSS.</w:t>
        </w:r>
      </w:ins>
    </w:p>
    <w:p w14:paraId="1E53FEE7" w14:textId="6CE4B84B" w:rsidR="003113D6" w:rsidRPr="007C3509" w:rsidRDefault="003113D6" w:rsidP="003113D6">
      <w:pPr>
        <w:pStyle w:val="a4"/>
        <w:numPr>
          <w:ilvl w:val="0"/>
          <w:numId w:val="24"/>
        </w:numPr>
        <w:rPr>
          <w:ins w:id="91" w:author="AsiaInfo" w:date="2022-01-07T20:47:00Z"/>
          <w:lang w:eastAsia="zh-CN"/>
        </w:rPr>
      </w:pPr>
      <w:ins w:id="92" w:author="AsiaInfo" w:date="2022-01-07T20:47:00Z">
        <w:r>
          <w:rPr>
            <w:lang w:eastAsia="zh-CN"/>
          </w:rPr>
          <w:t xml:space="preserve">The BSS returns the </w:t>
        </w:r>
      </w:ins>
      <w:ins w:id="93" w:author="AsiaInfo0120" w:date="2022-01-21T14:51:00Z">
        <w:r w:rsidR="00911943">
          <w:rPr>
            <w:lang w:eastAsia="zh-CN"/>
          </w:rPr>
          <w:t xml:space="preserve">exposed </w:t>
        </w:r>
      </w:ins>
      <w:ins w:id="94" w:author="AsiaInfo" w:date="2022-01-07T20:47:00Z">
        <w:r>
          <w:rPr>
            <w:lang w:eastAsia="zh-CN"/>
          </w:rPr>
          <w:t>MnS related discovery information to the NSC.</w:t>
        </w:r>
      </w:ins>
    </w:p>
    <w:p w14:paraId="1766A542" w14:textId="77777777" w:rsidR="003113D6" w:rsidRDefault="003113D6" w:rsidP="003113D6">
      <w:pPr>
        <w:pStyle w:val="a4"/>
        <w:numPr>
          <w:ilvl w:val="0"/>
          <w:numId w:val="24"/>
        </w:numPr>
        <w:rPr>
          <w:ins w:id="95" w:author="AsiaInfo" w:date="2022-01-07T20:47:00Z"/>
          <w:lang w:eastAsia="zh-CN"/>
        </w:rPr>
      </w:pPr>
      <w:ins w:id="96" w:author="AsiaInfo" w:date="2022-01-07T20:47:00Z">
        <w:r>
          <w:rPr>
            <w:lang w:eastAsia="zh-CN"/>
          </w:rPr>
          <w:t xml:space="preserve">The NSC </w:t>
        </w:r>
        <w:r w:rsidRPr="008C073D">
          <w:rPr>
            <w:lang w:eastAsia="zh-CN"/>
          </w:rPr>
          <w:t>start</w:t>
        </w:r>
        <w:r>
          <w:rPr>
            <w:lang w:eastAsia="zh-CN"/>
          </w:rPr>
          <w:t>s</w:t>
        </w:r>
        <w:r w:rsidRPr="008C073D">
          <w:rPr>
            <w:lang w:eastAsia="zh-CN"/>
          </w:rPr>
          <w:t xml:space="preserve"> using the services included in the product order.</w:t>
        </w:r>
      </w:ins>
    </w:p>
    <w:p w14:paraId="57DE9770" w14:textId="44846D49" w:rsidR="003113D6" w:rsidRDefault="003113D6" w:rsidP="003113D6">
      <w:pPr>
        <w:pStyle w:val="a4"/>
        <w:numPr>
          <w:ilvl w:val="0"/>
          <w:numId w:val="24"/>
        </w:numPr>
        <w:rPr>
          <w:ins w:id="97" w:author="AsiaInfo" w:date="2022-01-07T20:47:00Z"/>
          <w:lang w:eastAsia="zh-CN"/>
        </w:rPr>
      </w:pPr>
      <w:ins w:id="98" w:author="AsiaInfo" w:date="2022-01-07T20:47:00Z">
        <w:r>
          <w:rPr>
            <w:lang w:eastAsia="zh-CN"/>
          </w:rPr>
          <w:t xml:space="preserve">The BSS </w:t>
        </w:r>
        <w:r>
          <w:rPr>
            <w:rFonts w:hint="eastAsia"/>
            <w:lang w:eastAsia="zh-CN"/>
          </w:rPr>
          <w:t>translates</w:t>
        </w:r>
        <w:r>
          <w:rPr>
            <w:lang w:eastAsia="zh-CN"/>
          </w:rPr>
          <w:t xml:space="preserve"> the product invocation into </w:t>
        </w:r>
        <w:del w:id="99" w:author="AsiaInfo0120" w:date="2022-01-21T14:50:00Z">
          <w:r w:rsidDel="00911943">
            <w:rPr>
              <w:lang w:eastAsia="zh-CN"/>
            </w:rPr>
            <w:delText>e</w:delText>
          </w:r>
        </w:del>
      </w:ins>
      <w:ins w:id="100" w:author="AsiaInfo0120" w:date="2022-01-21T14:50:00Z">
        <w:r w:rsidR="00911943">
          <w:rPr>
            <w:lang w:eastAsia="zh-CN"/>
          </w:rPr>
          <w:t xml:space="preserve">exposed </w:t>
        </w:r>
      </w:ins>
      <w:ins w:id="101" w:author="AsiaInfo" w:date="2022-01-07T20:47:00Z">
        <w:del w:id="102" w:author="AsiaInfo0120" w:date="2022-01-24T19:17:00Z">
          <w:r w:rsidDel="001629C4">
            <w:rPr>
              <w:lang w:eastAsia="zh-CN"/>
            </w:rPr>
            <w:delText>MnS</w:delText>
          </w:r>
        </w:del>
        <w:del w:id="103" w:author="AsiaInfo0120" w:date="2022-01-21T12:11:00Z">
          <w:r w:rsidDel="009F7D6B">
            <w:rPr>
              <w:lang w:eastAsia="zh-CN"/>
            </w:rPr>
            <w:delText xml:space="preserve"> service</w:delText>
          </w:r>
        </w:del>
      </w:ins>
      <w:ins w:id="104" w:author="AsiaInfo0120" w:date="2022-01-24T19:17:00Z">
        <w:r w:rsidR="001629C4">
          <w:rPr>
            <w:lang w:eastAsia="zh-CN"/>
          </w:rPr>
          <w:t>MnS</w:t>
        </w:r>
      </w:ins>
      <w:ins w:id="105" w:author="AsiaInfo" w:date="2022-01-07T20:47:00Z">
        <w:del w:id="106" w:author="AsiaInfo0120" w:date="2022-01-21T12:11:00Z">
          <w:r w:rsidDel="009F7D6B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. A product invocation may contain multiple </w:t>
        </w:r>
        <w:del w:id="107" w:author="AsiaInfo0120" w:date="2022-01-24T19:19:00Z">
          <w:r w:rsidDel="00834E24">
            <w:rPr>
              <w:lang w:eastAsia="zh-CN"/>
            </w:rPr>
            <w:delText>e</w:delText>
          </w:r>
        </w:del>
        <w:r>
          <w:rPr>
            <w:lang w:eastAsia="zh-CN"/>
          </w:rPr>
          <w:t>MnS</w:t>
        </w:r>
      </w:ins>
      <w:ins w:id="108" w:author="AsiaInfo0120" w:date="2022-01-21T12:11:00Z">
        <w:r w:rsidR="009F7D6B">
          <w:rPr>
            <w:lang w:eastAsia="zh-CN"/>
          </w:rPr>
          <w:t>es</w:t>
        </w:r>
      </w:ins>
      <w:ins w:id="109" w:author="AsiaInfo" w:date="2022-01-07T20:47:00Z">
        <w:del w:id="110" w:author="AsiaInfo0120" w:date="2022-01-21T12:11:00Z">
          <w:r w:rsidDel="009F7D6B">
            <w:rPr>
              <w:lang w:eastAsia="zh-CN"/>
            </w:rPr>
            <w:delText xml:space="preserve"> services</w:delText>
          </w:r>
        </w:del>
        <w:r>
          <w:rPr>
            <w:lang w:eastAsia="zh-CN"/>
          </w:rPr>
          <w:t>. The BSS consume</w:t>
        </w:r>
      </w:ins>
      <w:ins w:id="111" w:author="AsiaInfo" w:date="2022-01-07T23:03:00Z">
        <w:r w:rsidR="0063738F">
          <w:rPr>
            <w:lang w:eastAsia="zh-CN"/>
          </w:rPr>
          <w:t>s</w:t>
        </w:r>
      </w:ins>
      <w:ins w:id="112" w:author="AsiaInfo" w:date="2022-01-07T20:47:00Z">
        <w:r>
          <w:rPr>
            <w:lang w:eastAsia="zh-CN"/>
          </w:rPr>
          <w:t xml:space="preserve"> the related </w:t>
        </w:r>
        <w:del w:id="113" w:author="AsiaInfo0120" w:date="2022-01-21T14:50:00Z">
          <w:r w:rsidDel="00911943">
            <w:rPr>
              <w:lang w:eastAsia="zh-CN"/>
            </w:rPr>
            <w:delText>e</w:delText>
          </w:r>
        </w:del>
      </w:ins>
      <w:ins w:id="114" w:author="AsiaInfo0120" w:date="2022-01-21T14:50:00Z">
        <w:r w:rsidR="00911943">
          <w:rPr>
            <w:lang w:eastAsia="zh-CN"/>
          </w:rPr>
          <w:t xml:space="preserve">exposed </w:t>
        </w:r>
      </w:ins>
      <w:ins w:id="115" w:author="AsiaInfo" w:date="2022-01-07T20:47:00Z">
        <w:del w:id="116" w:author="AsiaInfo0120" w:date="2022-01-24T19:17:00Z">
          <w:r w:rsidDel="001629C4">
            <w:rPr>
              <w:lang w:eastAsia="zh-CN"/>
            </w:rPr>
            <w:delText xml:space="preserve">MnS </w:delText>
          </w:r>
        </w:del>
        <w:del w:id="117" w:author="AsiaInfo0120" w:date="2022-01-21T12:11:00Z">
          <w:r w:rsidDel="009F7D6B">
            <w:rPr>
              <w:lang w:eastAsia="zh-CN"/>
            </w:rPr>
            <w:delText>service</w:delText>
          </w:r>
        </w:del>
      </w:ins>
      <w:ins w:id="118" w:author="AsiaInfo0120" w:date="2022-01-24T19:17:00Z">
        <w:r w:rsidR="001629C4">
          <w:rPr>
            <w:lang w:eastAsia="zh-CN"/>
          </w:rPr>
          <w:t>MnS</w:t>
        </w:r>
      </w:ins>
      <w:ins w:id="119" w:author="AsiaInfo0120" w:date="2022-01-24T19:20:00Z">
        <w:r w:rsidR="00834E24">
          <w:rPr>
            <w:lang w:eastAsia="zh-CN"/>
          </w:rPr>
          <w:t xml:space="preserve"> </w:t>
        </w:r>
      </w:ins>
      <w:ins w:id="120" w:author="AsiaInfo" w:date="2022-01-07T20:47:00Z">
        <w:del w:id="121" w:author="AsiaInfo0120" w:date="2022-01-21T12:11:00Z">
          <w:r w:rsidDel="009F7D6B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SML.</w:t>
        </w:r>
      </w:ins>
    </w:p>
    <w:p w14:paraId="116481F3" w14:textId="77777777" w:rsidR="003113D6" w:rsidRDefault="003113D6" w:rsidP="003113D6">
      <w:pPr>
        <w:pStyle w:val="a4"/>
        <w:numPr>
          <w:ilvl w:val="0"/>
          <w:numId w:val="24"/>
        </w:numPr>
        <w:rPr>
          <w:ins w:id="122" w:author="AsiaInfo" w:date="2022-01-07T20:47:00Z"/>
          <w:lang w:eastAsia="zh-CN"/>
        </w:rPr>
      </w:pPr>
      <w:ins w:id="123" w:author="AsiaInfo" w:date="2022-01-07T20:47:00Z">
        <w:r>
          <w:rPr>
            <w:lang w:eastAsia="zh-CN"/>
          </w:rPr>
          <w:t>SML returns the responses to BSS.</w:t>
        </w:r>
      </w:ins>
    </w:p>
    <w:p w14:paraId="57DA0E15" w14:textId="0ACB887E" w:rsidR="003113D6" w:rsidRPr="008C073D" w:rsidRDefault="003113D6" w:rsidP="003113D6">
      <w:pPr>
        <w:pStyle w:val="a4"/>
        <w:numPr>
          <w:ilvl w:val="0"/>
          <w:numId w:val="24"/>
        </w:numPr>
        <w:rPr>
          <w:ins w:id="124" w:author="AsiaInfo" w:date="2022-01-07T20:47:00Z"/>
          <w:lang w:eastAsia="zh-CN"/>
        </w:rPr>
      </w:pPr>
      <w:ins w:id="125" w:author="AsiaInfo" w:date="2022-01-07T20:47:00Z">
        <w:r>
          <w:rPr>
            <w:rFonts w:hint="eastAsia"/>
            <w:lang w:eastAsia="zh-CN"/>
          </w:rPr>
          <w:lastRenderedPageBreak/>
          <w:t>The</w:t>
        </w:r>
        <w:r>
          <w:rPr>
            <w:lang w:eastAsia="zh-CN"/>
          </w:rPr>
          <w:t xml:space="preserve"> BSS notifies the re</w:t>
        </w:r>
      </w:ins>
      <w:ins w:id="126" w:author="AsiaInfo" w:date="2022-01-07T23:03:00Z">
        <w:r w:rsidR="0063738F">
          <w:rPr>
            <w:lang w:eastAsia="zh-CN"/>
          </w:rPr>
          <w:t>s</w:t>
        </w:r>
      </w:ins>
      <w:ins w:id="127" w:author="AsiaInfo" w:date="2022-01-07T20:47:00Z">
        <w:r>
          <w:rPr>
            <w:lang w:eastAsia="zh-CN"/>
          </w:rPr>
          <w:t xml:space="preserve">ponses to </w:t>
        </w:r>
        <w:r w:rsidR="0063738F">
          <w:rPr>
            <w:lang w:eastAsia="zh-CN"/>
          </w:rPr>
          <w:t>the NSC. The BSS may transtlate</w:t>
        </w:r>
        <w:r>
          <w:rPr>
            <w:lang w:eastAsia="zh-CN"/>
          </w:rPr>
          <w:t xml:space="preserve"> the responses into product </w:t>
        </w:r>
        <w:r w:rsidRPr="00B841B5">
          <w:rPr>
            <w:lang w:eastAsia="zh-CN"/>
          </w:rPr>
          <w:t>description</w:t>
        </w:r>
      </w:ins>
      <w:ins w:id="128" w:author="AsiaInfo" w:date="2022-01-07T23:01:00Z">
        <w:r w:rsidR="0063738F">
          <w:rPr>
            <w:rFonts w:hint="eastAsia"/>
            <w:lang w:eastAsia="zh-CN"/>
          </w:rPr>
          <w:t>.</w:t>
        </w:r>
      </w:ins>
    </w:p>
    <w:p w14:paraId="635B2E6B" w14:textId="77777777" w:rsidR="003113D6" w:rsidRPr="009A1923" w:rsidRDefault="003113D6" w:rsidP="003113D6">
      <w:pPr>
        <w:pStyle w:val="a4"/>
        <w:rPr>
          <w:ins w:id="129" w:author="AsiaInfo" w:date="2022-01-07T20:47:00Z"/>
          <w:lang w:eastAsia="zh-CN"/>
        </w:rPr>
      </w:pPr>
    </w:p>
    <w:p w14:paraId="3C10A333" w14:textId="7852EC76" w:rsidR="003113D6" w:rsidRDefault="003113D6" w:rsidP="003113D6">
      <w:pPr>
        <w:jc w:val="center"/>
        <w:rPr>
          <w:ins w:id="130" w:author="AsiaInfo0120" w:date="2022-01-20T21:20:00Z"/>
        </w:rPr>
      </w:pPr>
      <w:ins w:id="131" w:author="AsiaInfo" w:date="2022-01-07T20:47:00Z">
        <w:del w:id="132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33" w:author="AsiaInfo" w:date="2022-01-07T20:47:00Z"/>
        </w:rPr>
      </w:pPr>
      <w:bookmarkStart w:id="134" w:name="_GoBack"/>
      <w:ins w:id="135" w:author="AsiaInfo0120" w:date="2022-01-24T19:40:00Z">
        <w:r>
          <w:rPr>
            <w:noProof/>
            <w:lang w:val="en-US" w:eastAsia="zh-CN"/>
          </w:rPr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End w:id="134"/>
    </w:p>
    <w:p w14:paraId="6551BDAE" w14:textId="7EAB213B" w:rsidR="003113D6" w:rsidRDefault="003113D6" w:rsidP="003113D6">
      <w:pPr>
        <w:pStyle w:val="TF"/>
        <w:rPr>
          <w:ins w:id="136" w:author="AsiaInfo" w:date="2022-01-07T20:47:00Z"/>
          <w:noProof/>
        </w:rPr>
      </w:pPr>
      <w:ins w:id="137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38" w:author="AsiaInfo0120" w:date="2022-01-20T21:19:00Z">
          <w:r w:rsidRPr="00220DE2" w:rsidDel="00C15A9D">
            <w:rPr>
              <w:noProof/>
            </w:rPr>
            <w:delText>e</w:delText>
          </w:r>
        </w:del>
        <w:del w:id="139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40" w:author="AsiaInfo0120" w:date="2022-01-24T19:17:00Z">
        <w:r w:rsidR="001629C4">
          <w:rPr>
            <w:noProof/>
          </w:rPr>
          <w:t>MnS</w:t>
        </w:r>
      </w:ins>
      <w:ins w:id="141" w:author="AsiaInfo" w:date="2022-01-07T20:47:00Z">
        <w:r w:rsidRPr="00220DE2">
          <w:rPr>
            <w:noProof/>
          </w:rPr>
          <w:t xml:space="preserve"> </w:t>
        </w:r>
      </w:ins>
      <w:ins w:id="142" w:author="AsiaInfo0120" w:date="2022-01-21T12:15:00Z">
        <w:r w:rsidR="008C3EBC">
          <w:rPr>
            <w:lang w:eastAsia="ko-KR"/>
          </w:rPr>
          <w:t>discovery</w:t>
        </w:r>
      </w:ins>
      <w:ins w:id="143" w:author="AsiaInfo0120" w:date="2022-01-24T19:31:00Z">
        <w:r w:rsidR="00834E24">
          <w:rPr>
            <w:lang w:eastAsia="ko-KR"/>
          </w:rPr>
          <w:t xml:space="preserve"> s</w:t>
        </w:r>
      </w:ins>
      <w:ins w:id="144" w:author="AsiaInfo0120" w:date="2022-01-24T19:32:00Z">
        <w:r w:rsidR="00834E24">
          <w:rPr>
            <w:lang w:eastAsia="ko-KR"/>
          </w:rPr>
          <w:t>ervice</w:t>
        </w:r>
      </w:ins>
      <w:ins w:id="145" w:author="AsiaInfo0120" w:date="2022-01-21T12:15:00Z">
        <w:r w:rsidR="008C3EBC">
          <w:rPr>
            <w:lang w:eastAsia="ko-KR"/>
          </w:rPr>
          <w:t xml:space="preserve"> for </w:t>
        </w:r>
      </w:ins>
      <w:ins w:id="146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4745C361" w:rsidR="003113D6" w:rsidRDefault="003113D6" w:rsidP="003113D6">
      <w:pPr>
        <w:pStyle w:val="a4"/>
        <w:numPr>
          <w:ilvl w:val="0"/>
          <w:numId w:val="26"/>
        </w:numPr>
        <w:rPr>
          <w:ins w:id="147" w:author="AsiaInfo" w:date="2022-01-07T20:47:00Z"/>
          <w:lang w:eastAsia="zh-CN"/>
        </w:rPr>
      </w:pPr>
      <w:ins w:id="148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149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50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151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152" w:author="AsiaInfo0120" w:date="2022-01-21T12:16:00Z">
        <w:r w:rsidR="008C3EBC">
          <w:t>for external customer</w:t>
        </w:r>
      </w:ins>
      <w:ins w:id="153" w:author="AsiaInfo0120" w:date="2022-01-24T19:23:00Z">
        <w:r w:rsidR="00834E24">
          <w:t>s</w:t>
        </w:r>
      </w:ins>
      <w:ins w:id="154" w:author="AsiaInfo" w:date="2022-01-07T20:47:00Z">
        <w:r>
          <w:rPr>
            <w:color w:val="000000" w:themeColor="text1"/>
          </w:rPr>
          <w:t>.</w:t>
        </w:r>
      </w:ins>
    </w:p>
    <w:p w14:paraId="2D8C438B" w14:textId="3CDA10D9" w:rsidR="003113D6" w:rsidRPr="007238C8" w:rsidRDefault="003113D6" w:rsidP="003113D6">
      <w:pPr>
        <w:pStyle w:val="a4"/>
        <w:ind w:left="644" w:firstLine="0"/>
        <w:rPr>
          <w:ins w:id="155" w:author="AsiaInfo" w:date="2022-01-07T20:47:00Z"/>
          <w:noProof/>
          <w:lang w:val="en-US" w:eastAsia="zh-CN"/>
        </w:rPr>
      </w:pPr>
      <w:ins w:id="156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157" w:author="AsiaInfo0120" w:date="2022-01-20T21:16:00Z">
        <w:r w:rsidR="00C15A9D" w:rsidRPr="005D469D">
          <w:t xml:space="preserve">MnS discovery service producer providing discovery </w:t>
        </w:r>
      </w:ins>
      <w:ins w:id="158" w:author="AsiaInfo0120" w:date="2022-01-24T19:33:00Z">
        <w:r w:rsidR="00834E24">
          <w:t xml:space="preserve">service </w:t>
        </w:r>
      </w:ins>
      <w:ins w:id="159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160" w:author="AsiaInfo" w:date="2022-01-07T20:47:00Z">
        <w:r w:rsidRPr="007C0D19">
          <w:rPr>
            <w:noProof/>
            <w:lang w:val="en-US" w:eastAsia="zh-CN"/>
          </w:rPr>
          <w:t xml:space="preserve">The </w:t>
        </w:r>
        <w:del w:id="161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r w:rsidRPr="007C0D19">
          <w:rPr>
            <w:noProof/>
            <w:lang w:val="en-US" w:eastAsia="zh-CN"/>
          </w:rPr>
          <w:t>MnS discovery service producer can be within the OSS or outside the OSS.</w:t>
        </w:r>
      </w:ins>
    </w:p>
    <w:p w14:paraId="7907FCF1" w14:textId="56118A5C" w:rsidR="003113D6" w:rsidRDefault="003113D6" w:rsidP="003113D6">
      <w:pPr>
        <w:pStyle w:val="a4"/>
        <w:numPr>
          <w:ilvl w:val="0"/>
          <w:numId w:val="26"/>
        </w:numPr>
        <w:rPr>
          <w:ins w:id="162" w:author="AsiaInfo" w:date="2022-01-07T20:47:00Z"/>
          <w:noProof/>
          <w:lang w:eastAsia="zh-CN"/>
        </w:rPr>
      </w:pPr>
      <w:ins w:id="163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>authentication and authorization for accessing exposed MnS discovery service.</w:t>
        </w:r>
      </w:ins>
    </w:p>
    <w:p w14:paraId="427F9466" w14:textId="041CF35E" w:rsidR="003113D6" w:rsidRDefault="003113D6" w:rsidP="003113D6">
      <w:pPr>
        <w:pStyle w:val="a4"/>
        <w:numPr>
          <w:ilvl w:val="0"/>
          <w:numId w:val="26"/>
        </w:numPr>
        <w:rPr>
          <w:ins w:id="164" w:author="AsiaInfo" w:date="2022-01-07T20:47:00Z"/>
          <w:noProof/>
          <w:lang w:eastAsia="zh-CN"/>
        </w:rPr>
      </w:pPr>
      <w:ins w:id="165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166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167" w:author="AsiaInfo0120" w:date="2022-01-24T19:17:00Z">
        <w:r w:rsidR="001629C4">
          <w:rPr>
            <w:lang w:eastAsia="zh-CN"/>
          </w:rPr>
          <w:t>MnS data for exposed MnS</w:t>
        </w:r>
      </w:ins>
      <w:ins w:id="168" w:author="AsiaInfo" w:date="2022-01-07T20:47:00Z">
        <w:r w:rsidRPr="007C3509">
          <w:rPr>
            <w:lang w:eastAsia="zh-CN"/>
          </w:rPr>
          <w:t xml:space="preserve"> from the </w:t>
        </w:r>
        <w:del w:id="169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170" w:author="AsiaInfo0120" w:date="2022-01-20T21:21:00Z">
        <w:r w:rsidR="00C15A9D">
          <w:rPr>
            <w:lang w:eastAsia="zh-CN"/>
          </w:rPr>
          <w:t xml:space="preserve">xposed </w:t>
        </w:r>
      </w:ins>
      <w:ins w:id="171" w:author="AsiaInfo" w:date="2022-01-07T20:47:00Z">
        <w:del w:id="172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173" w:author="AsiaInfo0120" w:date="2022-01-24T19:17:00Z">
        <w:r w:rsidR="001629C4">
          <w:rPr>
            <w:lang w:eastAsia="zh-CN"/>
          </w:rPr>
          <w:t>MnS</w:t>
        </w:r>
      </w:ins>
      <w:ins w:id="174" w:author="AsiaInfo" w:date="2022-01-07T20:47:00Z">
        <w:r>
          <w:rPr>
            <w:lang w:eastAsia="zh-CN"/>
          </w:rPr>
          <w:t xml:space="preserve"> data </w:t>
        </w:r>
      </w:ins>
      <w:ins w:id="175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176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e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177" w:author="AsiaInfo" w:date="2022-01-07T20:47:00Z"/>
          <w:noProof/>
          <w:lang w:eastAsia="zh-CN"/>
        </w:rPr>
      </w:pPr>
      <w:ins w:id="178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79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180" w:author="AsiaInfo0120" w:date="2022-01-24T19:33:00Z">
          <w:r w:rsidDel="00834E24">
            <w:rPr>
              <w:lang w:eastAsia="zh-CN"/>
            </w:rPr>
            <w:delText>e</w:delText>
          </w:r>
        </w:del>
        <w:del w:id="181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182" w:author="AsiaInfo0120" w:date="2022-01-24T19:17:00Z">
        <w:r w:rsidR="001629C4">
          <w:rPr>
            <w:lang w:eastAsia="zh-CN"/>
          </w:rPr>
          <w:t>MnS</w:t>
        </w:r>
      </w:ins>
      <w:ins w:id="183" w:author="AsiaInfo" w:date="2022-01-07T20:47:00Z">
        <w:del w:id="184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185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186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187" w:author="AsiaInfo" w:date="2022-01-07T20:47:00Z"/>
          <w:lang w:eastAsia="zh-CN"/>
        </w:rPr>
      </w:pPr>
      <w:ins w:id="188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189" w:author="AsiaInfo0120" w:date="2022-01-21T14:51:00Z">
        <w:r w:rsidR="00911943">
          <w:rPr>
            <w:lang w:eastAsia="zh-CN"/>
          </w:rPr>
          <w:t xml:space="preserve">exposed </w:t>
        </w:r>
      </w:ins>
      <w:ins w:id="190" w:author="AsiaInfo" w:date="2022-01-07T20:47:00Z">
        <w:del w:id="191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7E6F554D" w:rsidR="003113D6" w:rsidRDefault="003113D6" w:rsidP="003113D6">
      <w:pPr>
        <w:pStyle w:val="a4"/>
        <w:numPr>
          <w:ilvl w:val="0"/>
          <w:numId w:val="26"/>
        </w:numPr>
        <w:rPr>
          <w:ins w:id="192" w:author="AsiaInfo" w:date="2022-01-07T20:47:00Z"/>
          <w:noProof/>
          <w:lang w:eastAsia="zh-CN"/>
        </w:rPr>
      </w:pPr>
      <w:ins w:id="193" w:author="AsiaInfo" w:date="2022-01-07T20:47:00Z">
        <w:r>
          <w:rPr>
            <w:lang w:eastAsia="zh-CN"/>
          </w:rPr>
          <w:t xml:space="preserve">The target eMnS producer returns the responses, including the </w:t>
        </w:r>
      </w:ins>
      <w:ins w:id="194" w:author="AsiaInfo0120" w:date="2022-01-21T14:51:00Z">
        <w:r w:rsidR="00911943">
          <w:rPr>
            <w:lang w:eastAsia="zh-CN"/>
          </w:rPr>
          <w:t xml:space="preserve">exposed </w:t>
        </w:r>
      </w:ins>
      <w:ins w:id="195" w:author="AsiaInfo" w:date="2022-01-07T20:47:00Z">
        <w:del w:id="196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77777777" w:rsidR="003113D6" w:rsidRDefault="003113D6" w:rsidP="003113D6">
      <w:pPr>
        <w:pStyle w:val="3"/>
        <w:rPr>
          <w:ins w:id="197" w:author="AsiaInfo" w:date="2022-01-07T20:47:00Z"/>
          <w:rFonts w:eastAsiaTheme="minorEastAsia"/>
          <w:lang w:eastAsia="ko-KR"/>
        </w:rPr>
      </w:pPr>
      <w:ins w:id="198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4146A9C9" w:rsidR="003113D6" w:rsidRDefault="003113D6" w:rsidP="003113D6">
      <w:pPr>
        <w:rPr>
          <w:ins w:id="199" w:author="AsiaInfo" w:date="2022-01-07T20:47:00Z"/>
        </w:rPr>
      </w:pPr>
      <w:ins w:id="200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</w:t>
        </w:r>
        <w:del w:id="201" w:author="AsiaInfo0120" w:date="2022-01-24T19:23:00Z">
          <w:r w:rsidDel="00834E24">
            <w:rPr>
              <w:lang w:val="en-US" w:eastAsia="zh-CN"/>
            </w:rPr>
            <w:delText xml:space="preserve">the </w:delText>
          </w:r>
        </w:del>
        <w:r>
          <w:rPr>
            <w:lang w:val="en-US" w:eastAsia="zh-CN"/>
          </w:rPr>
          <w:t>clause 5.8</w:t>
        </w:r>
        <w:r>
          <w:t>:</w:t>
        </w:r>
      </w:ins>
    </w:p>
    <w:p w14:paraId="5A756FC6" w14:textId="5298C05F" w:rsidR="003113D6" w:rsidRDefault="003113D6" w:rsidP="003113D6">
      <w:pPr>
        <w:pStyle w:val="B1"/>
        <w:rPr>
          <w:ins w:id="202" w:author="AsiaInfo" w:date="2022-01-07T20:47:00Z"/>
          <w:lang w:eastAsia="zh-CN"/>
        </w:rPr>
      </w:pPr>
      <w:ins w:id="203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204" w:author="AsiaInfo0120" w:date="2022-01-21T14:51:00Z">
          <w:r w:rsidRPr="00220DE2" w:rsidDel="00911943">
            <w:rPr>
              <w:noProof/>
            </w:rPr>
            <w:delText>e</w:delText>
          </w:r>
        </w:del>
        <w:del w:id="205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206" w:author="AsiaInfo0120" w:date="2022-01-24T19:17:00Z">
        <w:r w:rsidR="001629C4">
          <w:rPr>
            <w:noProof/>
          </w:rPr>
          <w:t>MnS</w:t>
        </w:r>
      </w:ins>
      <w:ins w:id="207" w:author="AsiaInfo" w:date="2022-01-07T20:47:00Z">
        <w:r w:rsidRPr="00220DE2">
          <w:rPr>
            <w:noProof/>
          </w:rPr>
          <w:t xml:space="preserve"> </w:t>
        </w:r>
        <w:r w:rsidRPr="00B841B5">
          <w:rPr>
            <w:noProof/>
          </w:rPr>
          <w:t xml:space="preserve">exposure </w:t>
        </w:r>
        <w:r>
          <w:rPr>
            <w:noProof/>
          </w:rPr>
          <w:t>via BSS.</w:t>
        </w:r>
      </w:ins>
    </w:p>
    <w:p w14:paraId="6CF2ED38" w14:textId="4918D274" w:rsidR="00F36F23" w:rsidRDefault="003113D6" w:rsidP="003113D6">
      <w:pPr>
        <w:pStyle w:val="B1"/>
        <w:rPr>
          <w:noProof/>
        </w:rPr>
      </w:pPr>
      <w:ins w:id="208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209" w:author="AsiaInfo0120" w:date="2022-01-21T14:51:00Z">
          <w:r w:rsidRPr="00220DE2" w:rsidDel="00911943">
            <w:rPr>
              <w:noProof/>
            </w:rPr>
            <w:delText>e</w:delText>
          </w:r>
        </w:del>
        <w:del w:id="210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211" w:author="AsiaInfo0120" w:date="2022-01-24T19:17:00Z">
        <w:r w:rsidR="001629C4">
          <w:rPr>
            <w:noProof/>
          </w:rPr>
          <w:t>MnS</w:t>
        </w:r>
      </w:ins>
      <w:ins w:id="212" w:author="AsiaInfo" w:date="2022-01-07T20:47:00Z">
        <w:r w:rsidRPr="00220DE2">
          <w:rPr>
            <w:noProof/>
          </w:rPr>
          <w:t xml:space="preserve"> </w:t>
        </w:r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13" w:author="AsiaInfo" w:date="2022-01-07T20:47:00Z"/>
          <w:rFonts w:eastAsiaTheme="minorEastAsia"/>
          <w:sz w:val="32"/>
        </w:rPr>
      </w:pPr>
      <w:ins w:id="214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15" w:author="AsiaInfo" w:date="2022-01-07T20:47:00Z"/>
          <w:rFonts w:eastAsia="等线"/>
          <w:noProof w:val="0"/>
          <w:color w:val="808080"/>
        </w:rPr>
      </w:pPr>
      <w:ins w:id="216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17" w:author="AsiaInfo" w:date="2022-01-07T20:47:00Z"/>
          <w:rFonts w:eastAsia="等线"/>
          <w:noProof w:val="0"/>
          <w:color w:val="808080"/>
        </w:rPr>
      </w:pPr>
      <w:ins w:id="218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19" w:author="AsiaInfo" w:date="2022-01-07T20:47:00Z"/>
          <w:rFonts w:eastAsia="等线"/>
          <w:noProof w:val="0"/>
          <w:color w:val="808080"/>
        </w:rPr>
      </w:pPr>
      <w:ins w:id="220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21" w:author="AsiaInfo" w:date="2022-01-07T20:47:00Z"/>
          <w:rFonts w:eastAsia="等线"/>
          <w:noProof w:val="0"/>
          <w:color w:val="808080"/>
        </w:rPr>
      </w:pPr>
      <w:ins w:id="222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23" w:author="AsiaInfo" w:date="2022-01-07T20:47:00Z"/>
          <w:rFonts w:eastAsia="等线"/>
          <w:noProof w:val="0"/>
          <w:color w:val="808080"/>
        </w:rPr>
      </w:pPr>
      <w:ins w:id="224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25" w:author="AsiaInfo" w:date="2022-01-07T20:47:00Z"/>
          <w:rFonts w:eastAsia="等线"/>
          <w:noProof w:val="0"/>
          <w:color w:val="808080"/>
        </w:rPr>
      </w:pPr>
      <w:ins w:id="226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27" w:author="AsiaInfo" w:date="2022-01-07T20:47:00Z"/>
          <w:rFonts w:eastAsia="等线"/>
          <w:noProof w:val="0"/>
          <w:color w:val="808080"/>
        </w:rPr>
      </w:pPr>
      <w:ins w:id="228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29" w:author="AsiaInfo" w:date="2022-01-07T20:47:00Z"/>
          <w:rFonts w:eastAsia="等线"/>
          <w:noProof w:val="0"/>
          <w:color w:val="808080"/>
        </w:rPr>
      </w:pPr>
      <w:ins w:id="230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31" w:author="AsiaInfo" w:date="2022-01-07T20:47:00Z"/>
          <w:rFonts w:eastAsia="等线"/>
          <w:noProof w:val="0"/>
          <w:color w:val="808080"/>
        </w:rPr>
      </w:pPr>
      <w:ins w:id="232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33" w:author="AsiaInfo" w:date="2022-01-07T20:47:00Z"/>
          <w:rFonts w:eastAsia="等线"/>
          <w:noProof w:val="0"/>
          <w:color w:val="808080"/>
        </w:rPr>
      </w:pPr>
      <w:ins w:id="234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35" w:author="AsiaInfo" w:date="2022-01-07T20:47:00Z"/>
          <w:rFonts w:eastAsia="等线"/>
          <w:noProof w:val="0"/>
          <w:color w:val="808080"/>
        </w:rPr>
      </w:pPr>
      <w:ins w:id="236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37" w:author="AsiaInfo" w:date="2022-01-07T20:47:00Z"/>
          <w:rFonts w:eastAsia="等线"/>
          <w:noProof w:val="0"/>
          <w:color w:val="808080"/>
        </w:rPr>
      </w:pPr>
      <w:ins w:id="238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239" w:author="AsiaInfo" w:date="2022-01-07T20:47:00Z"/>
          <w:rFonts w:eastAsia="等线"/>
          <w:noProof w:val="0"/>
          <w:color w:val="808080"/>
        </w:rPr>
      </w:pPr>
      <w:ins w:id="240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241" w:author="AsiaInfo" w:date="2022-01-07T20:47:00Z"/>
          <w:rFonts w:eastAsia="等线"/>
          <w:noProof w:val="0"/>
          <w:color w:val="808080"/>
        </w:rPr>
      </w:pPr>
      <w:ins w:id="242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243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244" w:author="AsiaInfo" w:date="2022-01-07T20:47:00Z"/>
          <w:rFonts w:eastAsia="等线"/>
          <w:noProof w:val="0"/>
          <w:color w:val="808080"/>
        </w:rPr>
      </w:pPr>
      <w:ins w:id="245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246" w:author="AsiaInfo" w:date="2022-01-07T20:47:00Z"/>
          <w:rFonts w:eastAsia="等线"/>
          <w:noProof w:val="0"/>
          <w:color w:val="808080"/>
        </w:rPr>
      </w:pPr>
      <w:ins w:id="247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248" w:author="AsiaInfo" w:date="2022-01-07T20:47:00Z"/>
          <w:rFonts w:eastAsia="等线"/>
          <w:noProof w:val="0"/>
          <w:color w:val="808080"/>
        </w:rPr>
      </w:pPr>
      <w:ins w:id="249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25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251" w:author="AsiaInfo" w:date="2022-01-07T20:47:00Z"/>
          <w:rFonts w:eastAsia="等线"/>
          <w:noProof w:val="0"/>
          <w:color w:val="808080"/>
        </w:rPr>
      </w:pPr>
      <w:ins w:id="252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6ABB4797" w14:textId="77777777" w:rsidR="003113D6" w:rsidRPr="00FA0DBB" w:rsidRDefault="003113D6" w:rsidP="003113D6">
      <w:pPr>
        <w:pStyle w:val="PL"/>
        <w:shd w:val="clear" w:color="auto" w:fill="E7E6E6"/>
        <w:rPr>
          <w:ins w:id="253" w:author="AsiaInfo" w:date="2022-01-07T20:47:00Z"/>
          <w:rFonts w:eastAsia="等线"/>
          <w:noProof w:val="0"/>
          <w:color w:val="808080"/>
        </w:rPr>
      </w:pPr>
    </w:p>
    <w:p w14:paraId="2DB64AF1" w14:textId="3F4C56C1" w:rsidR="003113D6" w:rsidRDefault="003113D6" w:rsidP="003113D6">
      <w:pPr>
        <w:pStyle w:val="PL"/>
        <w:shd w:val="clear" w:color="auto" w:fill="E7E6E6"/>
        <w:rPr>
          <w:ins w:id="254" w:author="AsiaInfo0120" w:date="2022-01-20T21:18:00Z"/>
          <w:rFonts w:eastAsia="等线"/>
          <w:noProof w:val="0"/>
          <w:color w:val="808080"/>
        </w:rPr>
      </w:pPr>
      <w:ins w:id="255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6EA8FDF5" w14:textId="2A699B78" w:rsidR="00C15A9D" w:rsidRPr="00FA0DBB" w:rsidRDefault="00C15A9D" w:rsidP="003113D6">
      <w:pPr>
        <w:pStyle w:val="PL"/>
        <w:shd w:val="clear" w:color="auto" w:fill="E7E6E6"/>
        <w:rPr>
          <w:ins w:id="256" w:author="AsiaInfo" w:date="2022-01-07T20:47:00Z"/>
          <w:rFonts w:eastAsia="等线"/>
          <w:noProof w:val="0"/>
          <w:color w:val="808080"/>
        </w:rPr>
      </w:pPr>
      <w:ins w:id="257" w:author="AsiaInfo0120" w:date="2022-01-20T21:18:00Z">
        <w:r w:rsidRPr="00C15A9D">
          <w:rPr>
            <w:rFonts w:eastAsia="等线"/>
            <w:noProof w:val="0"/>
            <w:color w:val="808080"/>
          </w:rPr>
          <w:t xml:space="preserve">Ref over NSC, BSS_NSP: 2. authentication and authorization for accessing exposed MnS </w:t>
        </w:r>
      </w:ins>
    </w:p>
    <w:p w14:paraId="4565C648" w14:textId="351B02C9" w:rsidR="003113D6" w:rsidRPr="00FA0DBB" w:rsidRDefault="003113D6" w:rsidP="003113D6">
      <w:pPr>
        <w:pStyle w:val="PL"/>
        <w:shd w:val="clear" w:color="auto" w:fill="E7E6E6"/>
        <w:rPr>
          <w:ins w:id="258" w:author="AsiaInfo" w:date="2022-01-07T20:47:00Z"/>
          <w:rFonts w:eastAsia="等线"/>
          <w:noProof w:val="0"/>
          <w:color w:val="808080"/>
        </w:rPr>
      </w:pPr>
      <w:ins w:id="259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BSS_NSP: </w:t>
        </w:r>
        <w:del w:id="26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</w:ins>
      <w:ins w:id="261" w:author="AsiaInfo0120" w:date="2022-01-20T21:17:00Z">
        <w:r w:rsidR="00C15A9D">
          <w:rPr>
            <w:rFonts w:eastAsia="等线"/>
            <w:noProof w:val="0"/>
            <w:color w:val="808080"/>
          </w:rPr>
          <w:t>3</w:t>
        </w:r>
      </w:ins>
      <w:ins w:id="262" w:author="AsiaInfo" w:date="2022-01-07T20:47:00Z">
        <w:r w:rsidRPr="00FA0DBB">
          <w:rPr>
            <w:rFonts w:eastAsia="等线"/>
            <w:noProof w:val="0"/>
            <w:color w:val="808080"/>
          </w:rPr>
          <w:t>. discovery exposed service</w:t>
        </w:r>
      </w:ins>
    </w:p>
    <w:p w14:paraId="6C74A3FA" w14:textId="21E02AA1" w:rsidR="003113D6" w:rsidRPr="00FA0DBB" w:rsidRDefault="003113D6" w:rsidP="003113D6">
      <w:pPr>
        <w:pStyle w:val="PL"/>
        <w:shd w:val="clear" w:color="auto" w:fill="E7E6E6"/>
        <w:rPr>
          <w:ins w:id="263" w:author="AsiaInfo" w:date="2022-01-07T20:47:00Z"/>
          <w:rFonts w:eastAsia="等线"/>
          <w:noProof w:val="0"/>
          <w:color w:val="808080"/>
        </w:rPr>
      </w:pPr>
      <w:ins w:id="264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</w:t>
        </w:r>
        <w:del w:id="26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</w:t>
        </w:r>
        <w:del w:id="26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</w:ins>
      <w:ins w:id="267" w:author="AsiaInfo0120" w:date="2022-01-20T21:17:00Z">
        <w:r w:rsidR="00C15A9D">
          <w:rPr>
            <w:rFonts w:eastAsia="等线"/>
            <w:noProof w:val="0"/>
            <w:color w:val="808080"/>
          </w:rPr>
          <w:t>4</w:t>
        </w:r>
      </w:ins>
      <w:ins w:id="268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quest to obtain </w:t>
        </w:r>
        <w:del w:id="26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27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27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27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273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274" w:author="AsiaInfo" w:date="2022-01-07T20:47:00Z">
        <w:del w:id="27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276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</w:t>
        </w:r>
        <w:r w:rsidR="00834E24">
          <w:rPr>
            <w:rFonts w:eastAsia="等线" w:hint="eastAsia"/>
            <w:noProof w:val="0"/>
            <w:color w:val="808080"/>
            <w:lang w:eastAsia="zh-CN"/>
          </w:rPr>
          <w:t>for</w:t>
        </w:r>
        <w:r w:rsidR="00834E24">
          <w:rPr>
            <w:rFonts w:eastAsia="等线"/>
            <w:noProof w:val="0"/>
            <w:color w:val="808080"/>
          </w:rPr>
          <w:t xml:space="preserve"> exposed MnS</w:t>
        </w:r>
      </w:ins>
    </w:p>
    <w:p w14:paraId="51C39645" w14:textId="2FD01C09" w:rsidR="003113D6" w:rsidRPr="00FA0DBB" w:rsidRDefault="003113D6" w:rsidP="003113D6">
      <w:pPr>
        <w:pStyle w:val="PL"/>
        <w:shd w:val="clear" w:color="auto" w:fill="E7E6E6"/>
        <w:rPr>
          <w:ins w:id="277" w:author="AsiaInfo" w:date="2022-01-07T20:47:00Z"/>
          <w:rFonts w:eastAsia="等线"/>
          <w:noProof w:val="0"/>
          <w:color w:val="808080"/>
        </w:rPr>
      </w:pPr>
      <w:ins w:id="278" w:author="AsiaInfo" w:date="2022-01-07T20:47:00Z">
        <w:del w:id="27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BSS_NSP: </w:t>
        </w:r>
        <w:del w:id="28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</w:ins>
      <w:ins w:id="281" w:author="AsiaInfo0120" w:date="2022-01-20T21:17:00Z">
        <w:r w:rsidR="00C15A9D">
          <w:rPr>
            <w:rFonts w:eastAsia="等线"/>
            <w:noProof w:val="0"/>
            <w:color w:val="808080"/>
          </w:rPr>
          <w:t>5</w:t>
        </w:r>
      </w:ins>
      <w:ins w:id="282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sponse for </w:t>
        </w:r>
        <w:del w:id="283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284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28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286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287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288" w:author="AsiaInfo" w:date="2022-01-07T20:47:00Z">
        <w:del w:id="28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290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768B6FF" w14:textId="2802A68E" w:rsidR="003113D6" w:rsidRPr="00FA0DBB" w:rsidRDefault="003113D6" w:rsidP="003113D6">
      <w:pPr>
        <w:pStyle w:val="PL"/>
        <w:shd w:val="clear" w:color="auto" w:fill="E7E6E6"/>
        <w:rPr>
          <w:ins w:id="291" w:author="AsiaInfo" w:date="2022-01-07T20:47:00Z"/>
          <w:rFonts w:eastAsia="等线"/>
          <w:noProof w:val="0"/>
          <w:color w:val="808080"/>
        </w:rPr>
      </w:pPr>
      <w:ins w:id="292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NSC: </w:t>
        </w:r>
        <w:del w:id="29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</w:ins>
      <w:ins w:id="294" w:author="AsiaInfo0120" w:date="2022-01-20T21:17:00Z">
        <w:r w:rsidR="00C15A9D">
          <w:rPr>
            <w:rFonts w:eastAsia="等线"/>
            <w:noProof w:val="0"/>
            <w:color w:val="808080"/>
          </w:rPr>
          <w:t>6</w:t>
        </w:r>
      </w:ins>
      <w:ins w:id="295" w:author="AsiaInfo" w:date="2022-01-07T20:47:00Z">
        <w:r w:rsidRPr="00FA0DBB">
          <w:rPr>
            <w:rFonts w:eastAsia="等线"/>
            <w:noProof w:val="0"/>
            <w:color w:val="808080"/>
          </w:rPr>
          <w:t>. response for exposed service discovery</w:t>
        </w:r>
      </w:ins>
    </w:p>
    <w:p w14:paraId="67413DFC" w14:textId="77777777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等线"/>
          <w:noProof w:val="0"/>
          <w:color w:val="808080"/>
        </w:rPr>
      </w:pPr>
    </w:p>
    <w:p w14:paraId="4CF3D539" w14:textId="4025591B" w:rsidR="003113D6" w:rsidRPr="00FA0DBB" w:rsidRDefault="003113D6" w:rsidP="003113D6">
      <w:pPr>
        <w:pStyle w:val="PL"/>
        <w:shd w:val="clear" w:color="auto" w:fill="E7E6E6"/>
        <w:rPr>
          <w:ins w:id="297" w:author="AsiaInfo" w:date="2022-01-07T20:47:00Z"/>
          <w:rFonts w:eastAsia="等线"/>
          <w:noProof w:val="0"/>
          <w:color w:val="808080"/>
        </w:rPr>
      </w:pPr>
      <w:ins w:id="298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BSS_NSP: </w:t>
        </w:r>
        <w:del w:id="29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</w:ins>
      <w:ins w:id="300" w:author="AsiaInfo0120" w:date="2022-01-20T21:17:00Z">
        <w:r w:rsidR="00C15A9D">
          <w:rPr>
            <w:rFonts w:eastAsia="等线"/>
            <w:noProof w:val="0"/>
            <w:color w:val="808080"/>
          </w:rPr>
          <w:t>7</w:t>
        </w:r>
      </w:ins>
      <w:ins w:id="301" w:author="AsiaInfo" w:date="2022-01-07T20:47:00Z">
        <w:r w:rsidRPr="00FA0DBB">
          <w:rPr>
            <w:rFonts w:eastAsia="等线"/>
            <w:noProof w:val="0"/>
            <w:color w:val="808080"/>
          </w:rPr>
          <w:t>. consume services included in the product order</w:t>
        </w:r>
      </w:ins>
    </w:p>
    <w:p w14:paraId="4147BC08" w14:textId="63CD70D0" w:rsidR="003113D6" w:rsidRPr="00FA0DBB" w:rsidRDefault="003113D6" w:rsidP="003113D6">
      <w:pPr>
        <w:pStyle w:val="PL"/>
        <w:shd w:val="clear" w:color="auto" w:fill="E7E6E6"/>
        <w:rPr>
          <w:ins w:id="302" w:author="AsiaInfo" w:date="2022-01-07T20:47:00Z"/>
          <w:rFonts w:eastAsia="等线"/>
          <w:noProof w:val="0"/>
          <w:color w:val="808080"/>
        </w:rPr>
      </w:pPr>
      <w:ins w:id="303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-&gt; OSS_SML: </w:t>
        </w:r>
        <w:del w:id="30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</w:ins>
      <w:ins w:id="305" w:author="AsiaInfo0120" w:date="2022-01-20T21:17:00Z">
        <w:r w:rsidR="00C15A9D">
          <w:rPr>
            <w:rFonts w:eastAsia="等线"/>
            <w:noProof w:val="0"/>
            <w:color w:val="808080"/>
          </w:rPr>
          <w:t>8</w:t>
        </w:r>
      </w:ins>
      <w:ins w:id="306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quest to consume an </w:t>
        </w:r>
      </w:ins>
      <w:ins w:id="307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08" w:author="AsiaInfo" w:date="2022-01-07T20:47:00Z">
        <w:del w:id="30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1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1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31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78054DF4" w14:textId="5E169320" w:rsidR="003113D6" w:rsidRPr="00FA0DBB" w:rsidRDefault="003113D6" w:rsidP="003113D6">
      <w:pPr>
        <w:pStyle w:val="PL"/>
        <w:shd w:val="clear" w:color="auto" w:fill="E7E6E6"/>
        <w:rPr>
          <w:ins w:id="313" w:author="AsiaInfo" w:date="2022-01-07T20:47:00Z"/>
          <w:rFonts w:eastAsia="等线"/>
          <w:noProof w:val="0"/>
          <w:color w:val="808080"/>
        </w:rPr>
      </w:pPr>
      <w:ins w:id="314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 ---&gt; BSS_NSP: </w:t>
        </w:r>
        <w:del w:id="31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</w:ins>
      <w:ins w:id="316" w:author="AsiaInfo0120" w:date="2022-01-20T21:17:00Z">
        <w:r w:rsidR="00C15A9D">
          <w:rPr>
            <w:rFonts w:eastAsia="等线"/>
            <w:noProof w:val="0"/>
            <w:color w:val="808080"/>
          </w:rPr>
          <w:t>9</w:t>
        </w:r>
      </w:ins>
      <w:ins w:id="317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sponse for consume an </w:t>
        </w:r>
        <w:del w:id="31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</w:ins>
      <w:ins w:id="319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20" w:author="AsiaInfo" w:date="2022-01-07T20:47:00Z">
        <w:del w:id="32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2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323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7E8C7BAE" w14:textId="276162C3" w:rsidR="003113D6" w:rsidRPr="00FA0DBB" w:rsidRDefault="003113D6" w:rsidP="003113D6">
      <w:pPr>
        <w:pStyle w:val="PL"/>
        <w:shd w:val="clear" w:color="auto" w:fill="E7E6E6"/>
        <w:rPr>
          <w:ins w:id="324" w:author="AsiaInfo" w:date="2022-01-07T20:47:00Z"/>
          <w:rFonts w:eastAsia="等线"/>
          <w:noProof w:val="0"/>
          <w:color w:val="808080"/>
        </w:rPr>
      </w:pPr>
      <w:ins w:id="325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NSC: </w:t>
        </w:r>
        <w:del w:id="32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</w:ins>
      <w:ins w:id="327" w:author="AsiaInfo0120" w:date="2022-01-20T21:17:00Z">
        <w:r w:rsidR="00C15A9D">
          <w:rPr>
            <w:rFonts w:eastAsia="等线"/>
            <w:noProof w:val="0"/>
            <w:color w:val="808080"/>
          </w:rPr>
          <w:t>10</w:t>
        </w:r>
      </w:ins>
      <w:ins w:id="328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</w:t>
        </w:r>
        <w:del w:id="329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response for services consumption</w:t>
        </w:r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330" w:author="AsiaInfo" w:date="2022-01-07T20:47:00Z"/>
          <w:rFonts w:eastAsia="等线"/>
          <w:noProof w:val="0"/>
          <w:color w:val="808080"/>
        </w:rPr>
      </w:pPr>
      <w:ins w:id="331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332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333" w:author="AsiaInfo" w:date="2022-01-07T20:47:00Z"/>
          <w:rFonts w:eastAsiaTheme="minorEastAsia"/>
          <w:sz w:val="32"/>
        </w:rPr>
      </w:pPr>
      <w:ins w:id="334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335" w:author="AsiaInfo" w:date="2022-01-07T20:47:00Z"/>
          <w:rFonts w:eastAsia="等线"/>
          <w:noProof w:val="0"/>
          <w:color w:val="808080"/>
        </w:rPr>
      </w:pPr>
      <w:ins w:id="336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337" w:author="AsiaInfo" w:date="2022-01-07T20:47:00Z"/>
          <w:rFonts w:eastAsia="等线"/>
          <w:noProof w:val="0"/>
          <w:color w:val="808080"/>
        </w:rPr>
      </w:pPr>
      <w:ins w:id="338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339" w:author="AsiaInfo" w:date="2022-01-07T20:47:00Z"/>
          <w:rFonts w:eastAsia="等线"/>
          <w:noProof w:val="0"/>
          <w:color w:val="808080"/>
        </w:rPr>
      </w:pPr>
      <w:ins w:id="340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341" w:author="AsiaInfo" w:date="2022-01-07T20:47:00Z"/>
          <w:rFonts w:eastAsia="等线"/>
          <w:noProof w:val="0"/>
          <w:color w:val="808080"/>
        </w:rPr>
      </w:pPr>
      <w:ins w:id="342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343" w:author="AsiaInfo" w:date="2022-01-07T20:47:00Z"/>
          <w:rFonts w:eastAsia="等线"/>
          <w:noProof w:val="0"/>
          <w:color w:val="808080"/>
        </w:rPr>
      </w:pPr>
      <w:ins w:id="344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345" w:author="AsiaInfo" w:date="2022-01-07T20:47:00Z"/>
          <w:rFonts w:eastAsia="等线"/>
          <w:noProof w:val="0"/>
          <w:color w:val="808080"/>
        </w:rPr>
      </w:pPr>
      <w:ins w:id="346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347" w:author="AsiaInfo" w:date="2022-01-07T20:47:00Z"/>
          <w:rFonts w:eastAsia="等线"/>
          <w:noProof w:val="0"/>
          <w:color w:val="808080"/>
        </w:rPr>
      </w:pPr>
      <w:ins w:id="348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349" w:author="AsiaInfo" w:date="2022-01-07T20:47:00Z"/>
          <w:rFonts w:eastAsia="等线"/>
          <w:noProof w:val="0"/>
          <w:color w:val="808080"/>
        </w:rPr>
      </w:pPr>
      <w:ins w:id="350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351" w:author="AsiaInfo" w:date="2022-01-07T20:47:00Z"/>
          <w:rFonts w:eastAsia="等线"/>
          <w:noProof w:val="0"/>
          <w:color w:val="808080"/>
        </w:rPr>
      </w:pPr>
      <w:ins w:id="352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353" w:author="AsiaInfo" w:date="2022-01-07T20:47:00Z"/>
          <w:rFonts w:eastAsia="等线"/>
          <w:noProof w:val="0"/>
          <w:color w:val="808080"/>
        </w:rPr>
      </w:pPr>
      <w:ins w:id="354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355" w:author="AsiaInfo" w:date="2022-01-07T20:47:00Z"/>
          <w:rFonts w:eastAsia="等线"/>
          <w:noProof w:val="0"/>
          <w:color w:val="808080"/>
        </w:rPr>
      </w:pPr>
      <w:ins w:id="356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357" w:author="AsiaInfo" w:date="2022-01-07T20:47:00Z"/>
          <w:rFonts w:eastAsia="等线"/>
          <w:noProof w:val="0"/>
          <w:color w:val="808080"/>
        </w:rPr>
      </w:pPr>
      <w:ins w:id="358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359" w:author="AsiaInfo" w:date="2022-01-07T20:47:00Z"/>
          <w:rFonts w:eastAsia="等线"/>
          <w:noProof w:val="0"/>
          <w:color w:val="808080"/>
        </w:rPr>
      </w:pPr>
      <w:ins w:id="360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361" w:author="AsiaInfo" w:date="2022-01-07T20:47:00Z"/>
          <w:rFonts w:eastAsia="等线"/>
          <w:noProof w:val="0"/>
          <w:color w:val="808080"/>
        </w:rPr>
      </w:pPr>
      <w:ins w:id="362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363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364" w:author="AsiaInfo" w:date="2022-01-07T20:47:00Z"/>
          <w:rFonts w:eastAsia="等线"/>
          <w:noProof w:val="0"/>
          <w:color w:val="808080"/>
        </w:rPr>
      </w:pPr>
      <w:ins w:id="365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366" w:author="AsiaInfo" w:date="2022-01-07T20:47:00Z"/>
          <w:rFonts w:eastAsia="等线"/>
          <w:noProof w:val="0"/>
          <w:color w:val="808080"/>
        </w:rPr>
      </w:pPr>
      <w:ins w:id="367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368" w:author="AsiaInfo" w:date="2022-01-07T20:47:00Z"/>
          <w:rFonts w:eastAsia="等线"/>
          <w:noProof w:val="0"/>
          <w:color w:val="808080"/>
        </w:rPr>
      </w:pPr>
      <w:ins w:id="369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70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371" w:author="AsiaInfo" w:date="2022-01-07T20:47:00Z"/>
          <w:rFonts w:eastAsia="等线"/>
          <w:noProof w:val="0"/>
          <w:color w:val="808080"/>
        </w:rPr>
      </w:pPr>
      <w:ins w:id="372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373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374" w:author="AsiaInfo" w:date="2022-01-07T20:47:00Z"/>
          <w:rFonts w:eastAsia="等线"/>
          <w:noProof w:val="0"/>
          <w:color w:val="808080"/>
        </w:rPr>
      </w:pPr>
      <w:ins w:id="375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376" w:author="AsiaInfo" w:date="2022-01-07T20:47:00Z"/>
          <w:rFonts w:eastAsia="等线"/>
          <w:noProof w:val="0"/>
          <w:color w:val="808080"/>
        </w:rPr>
      </w:pPr>
      <w:ins w:id="377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378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379" w:author="AsiaInfo" w:date="2022-01-07T20:47:00Z">
        <w:del w:id="380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81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382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383" w:author="AsiaInfo" w:date="2022-01-07T20:47:00Z"/>
          <w:rFonts w:eastAsia="等线"/>
          <w:noProof w:val="0"/>
          <w:color w:val="808080"/>
        </w:rPr>
      </w:pPr>
      <w:ins w:id="384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385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38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8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8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389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390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391" w:author="AsiaInfo" w:date="2022-01-07T20:47:00Z">
        <w:del w:id="39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393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394" w:author="AsiaInfo" w:date="2022-01-07T20:47:00Z"/>
          <w:rFonts w:eastAsia="等线"/>
          <w:noProof w:val="0"/>
          <w:color w:val="808080"/>
        </w:rPr>
      </w:pPr>
      <w:ins w:id="395" w:author="AsiaInfo" w:date="2022-01-07T20:47:00Z">
        <w:del w:id="39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397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98" w:author="AsiaInfo" w:date="2022-01-07T20:47:00Z">
        <w:del w:id="39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0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0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0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03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04" w:author="AsiaInfo" w:date="2022-01-07T20:47:00Z">
        <w:del w:id="40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06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07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08" w:author="AsiaInfo" w:date="2022-01-07T20:47:00Z"/>
          <w:rFonts w:eastAsia="等线"/>
          <w:noProof w:val="0"/>
          <w:color w:val="808080"/>
        </w:rPr>
      </w:pPr>
      <w:ins w:id="409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10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11" w:author="AsiaInfo" w:date="2022-01-07T20:47:00Z">
        <w:del w:id="41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1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1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15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16" w:author="AsiaInfo" w:date="2022-01-07T20:47:00Z"/>
          <w:rFonts w:eastAsia="等线"/>
          <w:noProof w:val="0"/>
          <w:color w:val="808080"/>
        </w:rPr>
      </w:pPr>
      <w:ins w:id="417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18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19" w:author="AsiaInfo" w:date="2022-01-07T20:47:00Z">
        <w:del w:id="42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21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2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23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24" w:author="AsiaInfo" w:date="2022-01-07T20:47:00Z"/>
        </w:rPr>
      </w:pPr>
      <w:ins w:id="425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26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2FF8A" w16cex:dateUtc="2022-01-07T10:06:00Z"/>
  <w16cex:commentExtensible w16cex:durableId="25830FB9" w16cex:dateUtc="2022-01-07T10:06:00Z"/>
  <w16cex:commentExtensible w16cex:durableId="258300D7" w16cex:dateUtc="2022-01-07T1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41426" w16cid:durableId="2582FF8A"/>
  <w16cid:commentId w16cid:paraId="0F68F0EB" w16cid:durableId="25830FB9"/>
  <w16cid:commentId w16cid:paraId="2BB01362" w16cid:durableId="258300D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0EDA82" w14:textId="77777777" w:rsidR="00DF7ECA" w:rsidRDefault="00DF7ECA">
      <w:r>
        <w:separator/>
      </w:r>
    </w:p>
  </w:endnote>
  <w:endnote w:type="continuationSeparator" w:id="0">
    <w:p w14:paraId="756C2FD4" w14:textId="77777777" w:rsidR="00DF7ECA" w:rsidRDefault="00DF7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97FF8" w14:textId="77777777" w:rsidR="00DF7ECA" w:rsidRDefault="00DF7ECA">
      <w:r>
        <w:separator/>
      </w:r>
    </w:p>
  </w:footnote>
  <w:footnote w:type="continuationSeparator" w:id="0">
    <w:p w14:paraId="3FDAD938" w14:textId="77777777" w:rsidR="00DF7ECA" w:rsidRDefault="00DF7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79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B3CA5"/>
    <w:rsid w:val="000D1B5B"/>
    <w:rsid w:val="000F234D"/>
    <w:rsid w:val="0010401F"/>
    <w:rsid w:val="00112FC3"/>
    <w:rsid w:val="00125F22"/>
    <w:rsid w:val="00151743"/>
    <w:rsid w:val="001629C4"/>
    <w:rsid w:val="001729C3"/>
    <w:rsid w:val="00173FA3"/>
    <w:rsid w:val="00184B6F"/>
    <w:rsid w:val="001861E5"/>
    <w:rsid w:val="001B1652"/>
    <w:rsid w:val="001C3EC8"/>
    <w:rsid w:val="001D2976"/>
    <w:rsid w:val="001D2BD4"/>
    <w:rsid w:val="001D6911"/>
    <w:rsid w:val="001F11F9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A1857"/>
    <w:rsid w:val="002A217D"/>
    <w:rsid w:val="002A340A"/>
    <w:rsid w:val="002C7F38"/>
    <w:rsid w:val="002D0DEF"/>
    <w:rsid w:val="002F6432"/>
    <w:rsid w:val="0030628A"/>
    <w:rsid w:val="003113D6"/>
    <w:rsid w:val="0035122B"/>
    <w:rsid w:val="00353451"/>
    <w:rsid w:val="00371032"/>
    <w:rsid w:val="00371B44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447D"/>
    <w:rsid w:val="00490D87"/>
    <w:rsid w:val="004A21D6"/>
    <w:rsid w:val="004A4FBA"/>
    <w:rsid w:val="004B3753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29C4"/>
    <w:rsid w:val="005733A3"/>
    <w:rsid w:val="005813A3"/>
    <w:rsid w:val="0059227B"/>
    <w:rsid w:val="005B0966"/>
    <w:rsid w:val="005B795D"/>
    <w:rsid w:val="005C7901"/>
    <w:rsid w:val="005D469D"/>
    <w:rsid w:val="005E209F"/>
    <w:rsid w:val="005F4937"/>
    <w:rsid w:val="005F4A91"/>
    <w:rsid w:val="00613820"/>
    <w:rsid w:val="0063738F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60BB0"/>
    <w:rsid w:val="0076157A"/>
    <w:rsid w:val="00770F49"/>
    <w:rsid w:val="00772082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C073D"/>
    <w:rsid w:val="008C3B9D"/>
    <w:rsid w:val="008C3EBC"/>
    <w:rsid w:val="008F5A77"/>
    <w:rsid w:val="008F5F33"/>
    <w:rsid w:val="0091046A"/>
    <w:rsid w:val="00911943"/>
    <w:rsid w:val="00926ABD"/>
    <w:rsid w:val="00936EE4"/>
    <w:rsid w:val="00947F4E"/>
    <w:rsid w:val="009607D3"/>
    <w:rsid w:val="00966D47"/>
    <w:rsid w:val="00973E7E"/>
    <w:rsid w:val="00992312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380F"/>
    <w:rsid w:val="00B27E39"/>
    <w:rsid w:val="00B350D8"/>
    <w:rsid w:val="00B76763"/>
    <w:rsid w:val="00B7732B"/>
    <w:rsid w:val="00B841B5"/>
    <w:rsid w:val="00B879F0"/>
    <w:rsid w:val="00BA53D5"/>
    <w:rsid w:val="00BB68D4"/>
    <w:rsid w:val="00BC25AA"/>
    <w:rsid w:val="00C022E3"/>
    <w:rsid w:val="00C0620F"/>
    <w:rsid w:val="00C15A9D"/>
    <w:rsid w:val="00C22D17"/>
    <w:rsid w:val="00C4712D"/>
    <w:rsid w:val="00C555C9"/>
    <w:rsid w:val="00C933C2"/>
    <w:rsid w:val="00C94F55"/>
    <w:rsid w:val="00C95EC1"/>
    <w:rsid w:val="00CA7D62"/>
    <w:rsid w:val="00CB07A8"/>
    <w:rsid w:val="00CD4A57"/>
    <w:rsid w:val="00D146F1"/>
    <w:rsid w:val="00D252B3"/>
    <w:rsid w:val="00D33604"/>
    <w:rsid w:val="00D35F85"/>
    <w:rsid w:val="00D37B08"/>
    <w:rsid w:val="00D437FF"/>
    <w:rsid w:val="00D5130C"/>
    <w:rsid w:val="00D541A2"/>
    <w:rsid w:val="00D62265"/>
    <w:rsid w:val="00D838AB"/>
    <w:rsid w:val="00D8512E"/>
    <w:rsid w:val="00D94622"/>
    <w:rsid w:val="00DA1E58"/>
    <w:rsid w:val="00DB5AA1"/>
    <w:rsid w:val="00DE3C26"/>
    <w:rsid w:val="00DE4EF2"/>
    <w:rsid w:val="00DF2C0E"/>
    <w:rsid w:val="00DF7ECA"/>
    <w:rsid w:val="00E0144C"/>
    <w:rsid w:val="00E04DB6"/>
    <w:rsid w:val="00E06FFB"/>
    <w:rsid w:val="00E30155"/>
    <w:rsid w:val="00E41A03"/>
    <w:rsid w:val="00E91FE1"/>
    <w:rsid w:val="00E95269"/>
    <w:rsid w:val="00EA5E95"/>
    <w:rsid w:val="00EC6248"/>
    <w:rsid w:val="00ED4954"/>
    <w:rsid w:val="00EE0943"/>
    <w:rsid w:val="00EE33A2"/>
    <w:rsid w:val="00F21E3A"/>
    <w:rsid w:val="00F36F23"/>
    <w:rsid w:val="00F41F42"/>
    <w:rsid w:val="00F54A4C"/>
    <w:rsid w:val="00F67A1C"/>
    <w:rsid w:val="00F709A9"/>
    <w:rsid w:val="00F82C5B"/>
    <w:rsid w:val="00F8555F"/>
    <w:rsid w:val="00FA0DBB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4</Pages>
  <Words>1165</Words>
  <Characters>664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79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6</cp:revision>
  <cp:lastPrinted>1899-12-31T22:58:00Z</cp:lastPrinted>
  <dcterms:created xsi:type="dcterms:W3CDTF">2022-01-24T11:17:00Z</dcterms:created>
  <dcterms:modified xsi:type="dcterms:W3CDTF">2022-01-2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